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71513" w14:textId="0A596DC0" w:rsidR="00782C0A" w:rsidRPr="0039184D" w:rsidRDefault="000436D8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三分钟概念」动画视像片段系列</w:t>
      </w:r>
      <w:r w:rsidRPr="000436D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</w:t>
      </w:r>
    </w:p>
    <w:p w14:paraId="12B050E6" w14:textId="1A30E945" w:rsidR="005A2721" w:rsidRDefault="000436D8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</w:t>
      </w:r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欺凌</w:t>
      </w:r>
      <w:r w:rsidRPr="000436D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</w:t>
      </w:r>
    </w:p>
    <w:p w14:paraId="111C369D" w14:textId="6605A403" w:rsidR="001C7D68" w:rsidRPr="0039184D" w:rsidRDefault="000436D8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工作纸</w:t>
      </w:r>
    </w:p>
    <w:p w14:paraId="0267DB36" w14:textId="77777777" w:rsidR="00782C0A" w:rsidRPr="0039184D" w:rsidRDefault="00782C0A" w:rsidP="00E0680D">
      <w:pPr>
        <w:snapToGrid w:val="0"/>
        <w:spacing w:after="0" w:line="240" w:lineRule="auto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6551669B" w14:textId="1754065C" w:rsidR="001C7D68" w:rsidRPr="0039184D" w:rsidRDefault="000436D8" w:rsidP="00C72E76">
      <w:pPr>
        <w:snapToGrid w:val="0"/>
        <w:spacing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甲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CN"/>
        </w:rPr>
        <w:tab/>
      </w:r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选择题</w:t>
      </w:r>
    </w:p>
    <w:p w14:paraId="7EDA26CB" w14:textId="637A7A00" w:rsidR="001C7D68" w:rsidRPr="0039184D" w:rsidRDefault="000436D8" w:rsidP="00C72E76">
      <w:pPr>
        <w:snapToGrid w:val="0"/>
        <w:spacing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bookmarkStart w:id="0" w:name="_Hlk43310511"/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圈出正确的答案。</w:t>
      </w:r>
    </w:p>
    <w:p w14:paraId="120F2C77" w14:textId="64974549" w:rsidR="001C7D68" w:rsidRPr="0039184D" w:rsidRDefault="000436D8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 w:hint="eastAsia"/>
          <w:bCs/>
          <w:sz w:val="28"/>
          <w:szCs w:val="28"/>
          <w:lang w:val="en-GB" w:eastAsia="zh-CN"/>
        </w:rPr>
        <w:t>下列哪项行为可能构成欺凌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782C0A" w:rsidRPr="0039184D" w14:paraId="59A63AE3" w14:textId="77777777" w:rsidTr="00782C0A">
        <w:tc>
          <w:tcPr>
            <w:tcW w:w="1255" w:type="dxa"/>
          </w:tcPr>
          <w:p w14:paraId="6B29884D" w14:textId="1EF56426" w:rsidR="00782C0A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335EDF38" w14:textId="4188CDB9" w:rsidR="00782C0A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对别人呼叫不友善的「花名」</w:t>
            </w:r>
          </w:p>
        </w:tc>
      </w:tr>
      <w:tr w:rsidR="00782C0A" w:rsidRPr="0039184D" w14:paraId="520BE87C" w14:textId="77777777" w:rsidTr="00782C0A">
        <w:tc>
          <w:tcPr>
            <w:tcW w:w="1255" w:type="dxa"/>
          </w:tcPr>
          <w:p w14:paraId="592E049C" w14:textId="67BB9EDF" w:rsidR="00782C0A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5573AEF6" w14:textId="3DDFCE78" w:rsidR="00782C0A" w:rsidRPr="0039184D" w:rsidRDefault="000436D8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恶意嘲笑和侮辱别人的身体特征</w:t>
            </w:r>
          </w:p>
        </w:tc>
      </w:tr>
      <w:tr w:rsidR="00782C0A" w:rsidRPr="0039184D" w14:paraId="70A188DC" w14:textId="77777777" w:rsidTr="00782C0A">
        <w:tc>
          <w:tcPr>
            <w:tcW w:w="1255" w:type="dxa"/>
          </w:tcPr>
          <w:p w14:paraId="2DE2C413" w14:textId="0781B83F" w:rsidR="00782C0A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6F88DD5F" w14:textId="2CC2125F" w:rsidR="00782C0A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蓄意孤立别人</w:t>
            </w:r>
          </w:p>
        </w:tc>
      </w:tr>
      <w:tr w:rsidR="00170E3D" w:rsidRPr="001C2B20" w14:paraId="7C6F4273" w14:textId="77777777" w:rsidTr="00782C0A">
        <w:tc>
          <w:tcPr>
            <w:tcW w:w="1255" w:type="dxa"/>
          </w:tcPr>
          <w:p w14:paraId="000C49CD" w14:textId="5346E9B6" w:rsidR="00170E3D" w:rsidRPr="001C2B20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7277E3E8" w14:textId="7AFAE8F5" w:rsidR="00170E3D" w:rsidRPr="001C2B20" w:rsidRDefault="000436D8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val="en-GB"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蓄意</w:t>
            </w:r>
            <w:r w:rsidRPr="000436D8">
              <w:rPr>
                <w:rFonts w:ascii="標楷體" w:eastAsia="DengXian" w:hAnsi="標楷體" w:cs="新細明體" w:hint="eastAsia"/>
                <w:color w:val="000000" w:themeColor="text1"/>
                <w:sz w:val="28"/>
                <w:szCs w:val="28"/>
                <w:lang w:eastAsia="zh-CN"/>
              </w:rPr>
              <w:t>推撞他人</w:t>
            </w:r>
          </w:p>
        </w:tc>
      </w:tr>
    </w:tbl>
    <w:p w14:paraId="5355377A" w14:textId="77777777" w:rsidR="00782C0A" w:rsidRPr="001C2B20" w:rsidRDefault="00782C0A" w:rsidP="00E0680D">
      <w:pPr>
        <w:snapToGrid w:val="0"/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073E2D59" w14:textId="0517FFFD" w:rsidR="00782C0A" w:rsidRPr="001C2B20" w:rsidRDefault="000436D8" w:rsidP="00782C0A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</w:t>
      </w:r>
    </w:p>
    <w:p w14:paraId="775E63A1" w14:textId="5035BAF9" w:rsidR="00782C0A" w:rsidRPr="001C2B20" w:rsidRDefault="000436D8" w:rsidP="00782C0A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7B210F72" w14:textId="31179E31" w:rsidR="00782C0A" w:rsidRPr="001C2B20" w:rsidRDefault="000436D8" w:rsidP="00782C0A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</w:t>
      </w:r>
    </w:p>
    <w:p w14:paraId="3E5A8146" w14:textId="7BB3742B" w:rsidR="00782C0A" w:rsidRPr="0039184D" w:rsidRDefault="000436D8" w:rsidP="00782C0A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311E33D2" w14:textId="77777777" w:rsidR="00730C2E" w:rsidRPr="0039184D" w:rsidRDefault="00730C2E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</w:p>
    <w:p w14:paraId="6EB6CD83" w14:textId="7D026C05" w:rsidR="001C7D68" w:rsidRPr="0039184D" w:rsidRDefault="000436D8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 w:hint="eastAsia"/>
          <w:bCs/>
          <w:sz w:val="28"/>
          <w:szCs w:val="28"/>
          <w:lang w:val="en-GB" w:eastAsia="zh-CN"/>
        </w:rPr>
        <w:t>欺凌行为通常包含哪些元素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2545EA" w:rsidRPr="0039184D" w14:paraId="5C6291C3" w14:textId="77777777" w:rsidTr="002545EA">
        <w:tc>
          <w:tcPr>
            <w:tcW w:w="1255" w:type="dxa"/>
          </w:tcPr>
          <w:p w14:paraId="75F70CB4" w14:textId="7BCAD92E" w:rsidR="002545EA" w:rsidRPr="0039184D" w:rsidRDefault="000436D8" w:rsidP="002545EA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21AF47CF" w14:textId="42112871" w:rsidR="002545EA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欺凌者蓄意地伤害他人</w:t>
            </w:r>
          </w:p>
        </w:tc>
      </w:tr>
      <w:tr w:rsidR="002545EA" w:rsidRPr="0039184D" w14:paraId="2A9ADC1A" w14:textId="77777777" w:rsidTr="002545EA">
        <w:tc>
          <w:tcPr>
            <w:tcW w:w="1255" w:type="dxa"/>
          </w:tcPr>
          <w:p w14:paraId="4C7EBD35" w14:textId="4035C915" w:rsidR="002545EA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352D6C27" w14:textId="64D8B33D" w:rsidR="002545EA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欺凌者明显地比受害者强</w:t>
            </w:r>
          </w:p>
        </w:tc>
      </w:tr>
      <w:tr w:rsidR="002545EA" w:rsidRPr="0039184D" w14:paraId="648C912D" w14:textId="77777777" w:rsidTr="002545EA">
        <w:tc>
          <w:tcPr>
            <w:tcW w:w="1255" w:type="dxa"/>
          </w:tcPr>
          <w:p w14:paraId="11FA934F" w14:textId="725385C2" w:rsidR="002545EA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54F20A93" w14:textId="5C61E41A" w:rsidR="002545EA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欺凌行为在一段时间内重复出现</w:t>
            </w:r>
          </w:p>
        </w:tc>
      </w:tr>
      <w:tr w:rsidR="002545EA" w:rsidRPr="0039184D" w14:paraId="0D00819B" w14:textId="77777777" w:rsidTr="002545EA">
        <w:tc>
          <w:tcPr>
            <w:tcW w:w="1255" w:type="dxa"/>
          </w:tcPr>
          <w:p w14:paraId="7FAA5B23" w14:textId="58FEAEF0" w:rsidR="002545EA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45774E38" w14:textId="7447BD2F" w:rsidR="002545EA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欺凌行为通常在夜间发生</w:t>
            </w:r>
          </w:p>
        </w:tc>
      </w:tr>
    </w:tbl>
    <w:p w14:paraId="6778C0D1" w14:textId="77777777" w:rsidR="002545EA" w:rsidRPr="0039184D" w:rsidRDefault="002545EA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1E8A03E5" w14:textId="6AC59C6F" w:rsidR="00187072" w:rsidRPr="0039184D" w:rsidRDefault="000436D8" w:rsidP="00187072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2FC4263C" w14:textId="03EC606B" w:rsidR="00187072" w:rsidRPr="0039184D" w:rsidRDefault="000436D8" w:rsidP="00187072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12FB8E90" w14:textId="2A9E63F0" w:rsidR="00187072" w:rsidRPr="0039184D" w:rsidRDefault="000436D8" w:rsidP="00187072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5798D7B8" w14:textId="6223825D" w:rsidR="00187072" w:rsidRPr="0039184D" w:rsidRDefault="000436D8" w:rsidP="00187072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, iv</w:t>
      </w:r>
    </w:p>
    <w:p w14:paraId="1D988A88" w14:textId="77777777" w:rsidR="00730C2E" w:rsidRPr="0039184D" w:rsidRDefault="00730C2E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</w:p>
    <w:p w14:paraId="00075156" w14:textId="334B6ED6" w:rsidR="001C7D68" w:rsidRPr="0039184D" w:rsidRDefault="000436D8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 w:hint="eastAsia"/>
          <w:bCs/>
          <w:sz w:val="28"/>
          <w:szCs w:val="28"/>
          <w:lang w:val="en-GB" w:eastAsia="zh-CN"/>
        </w:rPr>
        <w:t>欺凌行为可以分为哪几类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5D6274" w:rsidRPr="0039184D" w14:paraId="59B2833A" w14:textId="77777777" w:rsidTr="00211525">
        <w:tc>
          <w:tcPr>
            <w:tcW w:w="1255" w:type="dxa"/>
          </w:tcPr>
          <w:p w14:paraId="33C8001F" w14:textId="2BE8B845" w:rsidR="005D6274" w:rsidRPr="0039184D" w:rsidRDefault="000436D8" w:rsidP="005D6274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1AB981BA" w14:textId="744409D9" w:rsidR="005D6274" w:rsidRPr="0039184D" w:rsidRDefault="000436D8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涉及身体／行为的欺凌</w:t>
            </w:r>
          </w:p>
        </w:tc>
      </w:tr>
      <w:tr w:rsidR="005D6274" w:rsidRPr="0039184D" w14:paraId="3466FFBE" w14:textId="77777777" w:rsidTr="00211525">
        <w:tc>
          <w:tcPr>
            <w:tcW w:w="1255" w:type="dxa"/>
          </w:tcPr>
          <w:p w14:paraId="30612CED" w14:textId="76A7D58C" w:rsidR="005D6274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1B05464F" w14:textId="0031D23C" w:rsidR="005D6274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言语攻击的欺凌</w:t>
            </w:r>
          </w:p>
        </w:tc>
      </w:tr>
      <w:tr w:rsidR="005D6274" w:rsidRPr="0039184D" w14:paraId="4445E11C" w14:textId="77777777" w:rsidTr="00211525">
        <w:tc>
          <w:tcPr>
            <w:tcW w:w="1255" w:type="dxa"/>
          </w:tcPr>
          <w:p w14:paraId="6E6DFAF4" w14:textId="461BECFA" w:rsidR="005D6274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0C41682B" w14:textId="2FD3FBDF" w:rsidR="005D6274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间接的欺凌</w:t>
            </w:r>
          </w:p>
        </w:tc>
      </w:tr>
      <w:tr w:rsidR="005D6274" w:rsidRPr="0039184D" w14:paraId="54AF44A5" w14:textId="77777777" w:rsidTr="00211525">
        <w:tc>
          <w:tcPr>
            <w:tcW w:w="1255" w:type="dxa"/>
          </w:tcPr>
          <w:p w14:paraId="47D9BE72" w14:textId="29BC9BEC" w:rsidR="005D6274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076BFC00" w14:textId="4C278925" w:rsidR="005D6274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网络欺凌</w:t>
            </w:r>
          </w:p>
        </w:tc>
      </w:tr>
    </w:tbl>
    <w:p w14:paraId="62E95411" w14:textId="77777777" w:rsidR="00170E3D" w:rsidRPr="0039184D" w:rsidRDefault="00170E3D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2C4B001F" w14:textId="5CB05097" w:rsidR="005D6274" w:rsidRPr="0039184D" w:rsidRDefault="000436D8" w:rsidP="005D6274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545066F9" w14:textId="51F98AD9" w:rsidR="005D6274" w:rsidRPr="0039184D" w:rsidRDefault="000436D8" w:rsidP="005D6274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2B8B43C3" w14:textId="26B5A22B" w:rsidR="005D6274" w:rsidRPr="0039184D" w:rsidRDefault="000436D8" w:rsidP="005D6274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lastRenderedPageBreak/>
        <w:t xml:space="preserve">C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18B3597F" w14:textId="3A50D529" w:rsidR="001C7D68" w:rsidRPr="0039184D" w:rsidRDefault="000436D8" w:rsidP="005D478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337D25D1" w14:textId="77777777" w:rsidR="00730C2E" w:rsidRPr="00730C2E" w:rsidRDefault="00730C2E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color w:val="FF0000"/>
          <w:sz w:val="28"/>
          <w:szCs w:val="28"/>
          <w:lang w:val="en-GB" w:eastAsia="zh-HK"/>
        </w:rPr>
      </w:pPr>
    </w:p>
    <w:p w14:paraId="6320A41B" w14:textId="2139E67A" w:rsidR="001C7D68" w:rsidRPr="0039184D" w:rsidRDefault="000436D8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Cs/>
          <w:sz w:val="28"/>
          <w:szCs w:val="28"/>
          <w:lang w:eastAsia="zh-CN"/>
        </w:rPr>
        <w:t>当见到欺凌事件发生，或当欺凌事件发生在自己身上时，可如何处理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5D4789" w:rsidRPr="0039184D" w14:paraId="690C1F5F" w14:textId="77777777" w:rsidTr="00211525">
        <w:tc>
          <w:tcPr>
            <w:tcW w:w="1255" w:type="dxa"/>
          </w:tcPr>
          <w:p w14:paraId="76449033" w14:textId="7EC11F77" w:rsidR="005D4789" w:rsidRPr="0039184D" w:rsidRDefault="000436D8" w:rsidP="005D4789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3F5CE00D" w14:textId="44E8DB42" w:rsidR="005D4789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不应该参与，避免助长欺凌行为</w:t>
            </w:r>
          </w:p>
        </w:tc>
      </w:tr>
      <w:tr w:rsidR="005D4789" w:rsidRPr="0039184D" w14:paraId="1C7376BA" w14:textId="77777777" w:rsidTr="00211525">
        <w:tc>
          <w:tcPr>
            <w:tcW w:w="1255" w:type="dxa"/>
          </w:tcPr>
          <w:p w14:paraId="111C78C0" w14:textId="3D2D9205" w:rsidR="005D4789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0C510D2F" w14:textId="0DB1E8FA" w:rsidR="005D4789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应伸出援手，协助受害者寻求帮助</w:t>
            </w:r>
          </w:p>
        </w:tc>
      </w:tr>
      <w:tr w:rsidR="005D4789" w:rsidRPr="0039184D" w14:paraId="1AC44720" w14:textId="77777777" w:rsidTr="00211525">
        <w:tc>
          <w:tcPr>
            <w:tcW w:w="1255" w:type="dxa"/>
          </w:tcPr>
          <w:p w14:paraId="149E8F52" w14:textId="1F7BFFAC" w:rsidR="005D4789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21ECF6C9" w14:textId="348BC659" w:rsidR="005D4789" w:rsidRPr="0039184D" w:rsidRDefault="000436D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主动向家长、老师、社工等求助</w:t>
            </w:r>
          </w:p>
        </w:tc>
      </w:tr>
      <w:tr w:rsidR="005D4789" w:rsidRPr="0039184D" w14:paraId="72990363" w14:textId="77777777" w:rsidTr="00211525">
        <w:tc>
          <w:tcPr>
            <w:tcW w:w="1255" w:type="dxa"/>
          </w:tcPr>
          <w:p w14:paraId="76E962C0" w14:textId="0283DC98" w:rsidR="005D4789" w:rsidRPr="0039184D" w:rsidRDefault="000436D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436D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727E4E91" w14:textId="7BB8BC7B" w:rsidR="005D4789" w:rsidRPr="0039184D" w:rsidRDefault="000436D8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不甘示弱，用武力还击</w:t>
            </w:r>
          </w:p>
        </w:tc>
      </w:tr>
    </w:tbl>
    <w:p w14:paraId="7323F0C3" w14:textId="77777777" w:rsidR="005D4789" w:rsidRPr="0039184D" w:rsidRDefault="005D4789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44D85629" w14:textId="5626E51F" w:rsidR="005D4789" w:rsidRPr="0039184D" w:rsidRDefault="000436D8" w:rsidP="005D478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3A6E3D55" w14:textId="7D3130D8" w:rsidR="005D4789" w:rsidRPr="0039184D" w:rsidRDefault="000436D8" w:rsidP="005D478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3233C8EF" w14:textId="0E957641" w:rsidR="005D4789" w:rsidRPr="0039184D" w:rsidRDefault="000436D8" w:rsidP="005D478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07B0579D" w14:textId="573983F8" w:rsidR="005D4789" w:rsidRPr="0039184D" w:rsidRDefault="000436D8" w:rsidP="00730C2E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0436D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131DCCE6" w14:textId="77777777" w:rsidR="00730C2E" w:rsidRPr="0039184D" w:rsidRDefault="00730C2E" w:rsidP="00E0680D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14:paraId="794A4322" w14:textId="00DFF2DD" w:rsidR="001C7D68" w:rsidRPr="0039184D" w:rsidRDefault="000436D8" w:rsidP="00C72E76">
      <w:pPr>
        <w:snapToGrid w:val="0"/>
        <w:spacing w:after="0"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乙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CN"/>
        </w:rPr>
        <w:tab/>
      </w:r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配对题</w:t>
      </w:r>
    </w:p>
    <w:p w14:paraId="30FE564E" w14:textId="5AE0FEAF" w:rsidR="001C7D68" w:rsidRPr="00C44D17" w:rsidRDefault="000436D8" w:rsidP="00C72E76">
      <w:pPr>
        <w:snapToGrid w:val="0"/>
        <w:spacing w:after="0"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请将欺凌涉及不同的角色及他们的行为正确地连结起来。</w:t>
      </w:r>
    </w:p>
    <w:tbl>
      <w:tblPr>
        <w:tblStyle w:val="ad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4"/>
        <w:gridCol w:w="2062"/>
        <w:gridCol w:w="5019"/>
      </w:tblGrid>
      <w:tr w:rsidR="00956F5A" w:rsidRPr="0039184D" w14:paraId="548CA0C1" w14:textId="77777777" w:rsidTr="00D83236">
        <w:tc>
          <w:tcPr>
            <w:tcW w:w="2094" w:type="dxa"/>
          </w:tcPr>
          <w:p w14:paraId="2841B7FE" w14:textId="40AAF27C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  <w:lang w:eastAsia="zh-CN"/>
              </w:rPr>
              <w:t>角色</w:t>
            </w:r>
          </w:p>
        </w:tc>
        <w:tc>
          <w:tcPr>
            <w:tcW w:w="2062" w:type="dxa"/>
          </w:tcPr>
          <w:p w14:paraId="7C3C53F3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316D98D3" w14:textId="2845D459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  <w:lang w:eastAsia="zh-CN"/>
              </w:rPr>
              <w:t>行为</w:t>
            </w:r>
          </w:p>
        </w:tc>
      </w:tr>
      <w:tr w:rsidR="00956F5A" w:rsidRPr="0039184D" w14:paraId="04F8FF4E" w14:textId="77777777" w:rsidTr="00C72E76">
        <w:trPr>
          <w:trHeight w:val="743"/>
        </w:trPr>
        <w:tc>
          <w:tcPr>
            <w:tcW w:w="2094" w:type="dxa"/>
          </w:tcPr>
          <w:p w14:paraId="31FFFE9B" w14:textId="2A29060B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欺凌者</w:t>
            </w:r>
          </w:p>
          <w:p w14:paraId="44D748C4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120F537C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71026C13" w14:textId="72EC080D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跟随欺凌者直接参与欺凌</w:t>
            </w:r>
          </w:p>
        </w:tc>
      </w:tr>
      <w:tr w:rsidR="00956F5A" w:rsidRPr="0039184D" w14:paraId="4A90453A" w14:textId="77777777" w:rsidTr="00D83236">
        <w:tc>
          <w:tcPr>
            <w:tcW w:w="2094" w:type="dxa"/>
          </w:tcPr>
          <w:p w14:paraId="5F67041D" w14:textId="1ACAB589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受害者</w:t>
            </w:r>
          </w:p>
          <w:p w14:paraId="0E15AFE5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7109921F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1737965E" w14:textId="247C82FA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安慰和支持受害者，尝试阻止欺凌行为</w:t>
            </w:r>
          </w:p>
        </w:tc>
      </w:tr>
      <w:tr w:rsidR="00956F5A" w:rsidRPr="0039184D" w14:paraId="1B7F6720" w14:textId="77777777" w:rsidTr="00D83236">
        <w:tc>
          <w:tcPr>
            <w:tcW w:w="2094" w:type="dxa"/>
          </w:tcPr>
          <w:p w14:paraId="1BBC9AF0" w14:textId="02D2D50A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协助者</w:t>
            </w:r>
          </w:p>
          <w:p w14:paraId="2D90AD00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22499B3D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7CD53C83" w14:textId="523A2301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发动欺凌行为</w:t>
            </w:r>
          </w:p>
        </w:tc>
      </w:tr>
      <w:tr w:rsidR="00956F5A" w:rsidRPr="0039184D" w14:paraId="755D5626" w14:textId="77777777" w:rsidTr="00D83236">
        <w:tc>
          <w:tcPr>
            <w:tcW w:w="2094" w:type="dxa"/>
          </w:tcPr>
          <w:p w14:paraId="01A40215" w14:textId="76248DBB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保护者</w:t>
            </w:r>
          </w:p>
          <w:p w14:paraId="0BF08FBD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26C6EA4E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38176A7F" w14:textId="00A63F1B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因欺凌事件而令身体或心理受到伤害</w:t>
            </w:r>
          </w:p>
        </w:tc>
      </w:tr>
      <w:tr w:rsidR="00956F5A" w:rsidRPr="0039184D" w14:paraId="5DCC0EA3" w14:textId="77777777" w:rsidTr="00D83236">
        <w:tc>
          <w:tcPr>
            <w:tcW w:w="2094" w:type="dxa"/>
          </w:tcPr>
          <w:p w14:paraId="18BEE765" w14:textId="2BA5E6CD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附和者</w:t>
            </w:r>
          </w:p>
          <w:p w14:paraId="6EBFBD45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14:paraId="4CCCE704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6BC77478" w14:textId="4676CC8B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置身事外，既不支持欺凌行为但亦不帮助受害者</w:t>
            </w:r>
          </w:p>
        </w:tc>
      </w:tr>
      <w:tr w:rsidR="00956F5A" w:rsidRPr="0039184D" w14:paraId="6D0310E4" w14:textId="77777777" w:rsidTr="00D83236">
        <w:tc>
          <w:tcPr>
            <w:tcW w:w="2094" w:type="dxa"/>
          </w:tcPr>
          <w:p w14:paraId="785A648B" w14:textId="2FFF7E8E" w:rsidR="001C7D68" w:rsidRPr="0039184D" w:rsidRDefault="000436D8" w:rsidP="00C44D17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旁观者</w:t>
            </w:r>
          </w:p>
        </w:tc>
        <w:tc>
          <w:tcPr>
            <w:tcW w:w="2062" w:type="dxa"/>
          </w:tcPr>
          <w:p w14:paraId="3ED026D3" w14:textId="77777777"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14:paraId="526E5015" w14:textId="57376738" w:rsidR="001C7D68" w:rsidRPr="0039184D" w:rsidRDefault="000436D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0436D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eastAsia="zh-CN"/>
              </w:rPr>
              <w:t>支持欺凌行为，在旁边嬉笑或吶喊助威</w:t>
            </w:r>
          </w:p>
        </w:tc>
      </w:tr>
      <w:bookmarkEnd w:id="0"/>
    </w:tbl>
    <w:p w14:paraId="29ABDDCF" w14:textId="77777777" w:rsidR="009753B1" w:rsidRDefault="009753B1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14:paraId="41692617" w14:textId="77777777" w:rsidR="009753B1" w:rsidRDefault="009753B1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14:paraId="79E71CAA" w14:textId="77777777" w:rsidR="009753B1" w:rsidRDefault="009753B1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14:paraId="32439D92" w14:textId="4B5DA7E2" w:rsidR="001C7D68" w:rsidRPr="0039184D" w:rsidRDefault="000436D8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丙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CN"/>
        </w:rPr>
        <w:tab/>
      </w:r>
      <w:r w:rsidRPr="000436D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短答题</w:t>
      </w:r>
    </w:p>
    <w:p w14:paraId="6700AE99" w14:textId="52E497B5" w:rsidR="001C7D68" w:rsidRPr="00B01A8B" w:rsidRDefault="000436D8" w:rsidP="001C7D68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  <w:r w:rsidRPr="000436D8">
        <w:rPr>
          <w:rFonts w:ascii="Times New Roman" w:eastAsia="DengXian" w:hAnsi="Times New Roman" w:cs="Times New Roman" w:hint="eastAsia"/>
          <w:bCs/>
          <w:sz w:val="28"/>
          <w:szCs w:val="28"/>
          <w:lang w:eastAsia="zh-CN"/>
        </w:rPr>
        <w:t>当我们遇到网络欺凌时，应该如何处理呢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1C7D68" w:rsidRPr="0039184D" w14:paraId="79CCFC95" w14:textId="77777777" w:rsidTr="00904AA9">
        <w:tc>
          <w:tcPr>
            <w:tcW w:w="8640" w:type="dxa"/>
          </w:tcPr>
          <w:p w14:paraId="20370524" w14:textId="77777777" w:rsidR="001C7D68" w:rsidRPr="00C72E76" w:rsidRDefault="001C7D68" w:rsidP="009753B1">
            <w:pPr>
              <w:pStyle w:val="a5"/>
              <w:snapToGrid w:val="0"/>
              <w:ind w:left="357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14:paraId="30F4D398" w14:textId="77777777" w:rsidTr="00904AA9">
        <w:tc>
          <w:tcPr>
            <w:tcW w:w="8640" w:type="dxa"/>
          </w:tcPr>
          <w:p w14:paraId="4802DD69" w14:textId="77777777"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1C7D68" w:rsidRPr="0039184D" w14:paraId="5EECCD5A" w14:textId="77777777" w:rsidTr="00904AA9">
        <w:tc>
          <w:tcPr>
            <w:tcW w:w="8640" w:type="dxa"/>
          </w:tcPr>
          <w:p w14:paraId="3B664EE0" w14:textId="77777777" w:rsidR="001C7D68" w:rsidRPr="00C72E76" w:rsidRDefault="001C7D68" w:rsidP="009753B1">
            <w:pPr>
              <w:pStyle w:val="a5"/>
              <w:snapToGrid w:val="0"/>
              <w:ind w:left="357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14:paraId="2BF5DE59" w14:textId="77777777" w:rsidTr="00904AA9">
        <w:tc>
          <w:tcPr>
            <w:tcW w:w="8640" w:type="dxa"/>
          </w:tcPr>
          <w:p w14:paraId="3D8ED7B4" w14:textId="77777777"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14:paraId="7D837760" w14:textId="77777777" w:rsidTr="00904AA9">
        <w:tc>
          <w:tcPr>
            <w:tcW w:w="8640" w:type="dxa"/>
          </w:tcPr>
          <w:p w14:paraId="125FBA87" w14:textId="77777777"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14:paraId="66A32FA3" w14:textId="77777777" w:rsidTr="00904AA9">
        <w:tc>
          <w:tcPr>
            <w:tcW w:w="8640" w:type="dxa"/>
          </w:tcPr>
          <w:p w14:paraId="37878FC4" w14:textId="77777777" w:rsidR="00904AA9" w:rsidRPr="00C72E76" w:rsidRDefault="00904AA9" w:rsidP="009753B1">
            <w:pPr>
              <w:pStyle w:val="a5"/>
              <w:snapToGrid w:val="0"/>
              <w:ind w:left="357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14:paraId="23DF1B44" w14:textId="77777777" w:rsidTr="00904AA9">
        <w:tc>
          <w:tcPr>
            <w:tcW w:w="8640" w:type="dxa"/>
          </w:tcPr>
          <w:p w14:paraId="1D676D76" w14:textId="77777777"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1C7D68" w:rsidRPr="0039184D" w14:paraId="5F4C1263" w14:textId="77777777" w:rsidTr="00904AA9">
        <w:tc>
          <w:tcPr>
            <w:tcW w:w="8640" w:type="dxa"/>
            <w:tcBorders>
              <w:bottom w:val="single" w:sz="4" w:space="0" w:color="auto"/>
            </w:tcBorders>
          </w:tcPr>
          <w:p w14:paraId="4125B98C" w14:textId="77777777" w:rsidR="001C7D68" w:rsidRPr="00C72E76" w:rsidRDefault="001C7D68" w:rsidP="009753B1">
            <w:pPr>
              <w:pStyle w:val="a5"/>
              <w:snapToGrid w:val="0"/>
              <w:ind w:left="357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1C7D68" w:rsidRPr="0039184D" w14:paraId="7F264CBB" w14:textId="77777777" w:rsidTr="00904AA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046A5AB4" w14:textId="77777777" w:rsidR="001C7D68" w:rsidRPr="00C72E76" w:rsidRDefault="001C7D68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</w:tbl>
    <w:p w14:paraId="7B5A9B9D" w14:textId="77777777" w:rsidR="00BE1EE2" w:rsidRDefault="00BE1EE2" w:rsidP="00BE1EE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p w14:paraId="5E10D5A3" w14:textId="33FB02CA" w:rsidR="00937119" w:rsidRPr="0039184D" w:rsidRDefault="00937119" w:rsidP="00BE1EE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="000436D8" w:rsidRPr="000436D8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="000436D8" w:rsidRPr="000436D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完</w:t>
      </w:r>
      <w:r w:rsidR="000436D8" w:rsidRPr="000436D8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46E0B4F1" w14:textId="77777777" w:rsidR="001C7D68" w:rsidRPr="0039184D" w:rsidRDefault="001C7D68" w:rsidP="004E327C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sectPr w:rsidR="001C7D68" w:rsidRPr="0039184D" w:rsidSect="003633BC">
      <w:footerReference w:type="default" r:id="rId8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7EAC4" w14:textId="77777777" w:rsidR="006317D5" w:rsidRDefault="006317D5" w:rsidP="00EC5375">
      <w:pPr>
        <w:spacing w:after="0" w:line="240" w:lineRule="auto"/>
      </w:pPr>
      <w:r>
        <w:separator/>
      </w:r>
    </w:p>
  </w:endnote>
  <w:endnote w:type="continuationSeparator" w:id="0">
    <w:p w14:paraId="517AF009" w14:textId="77777777" w:rsidR="006317D5" w:rsidRDefault="006317D5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26601549" w14:textId="5B416C62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436D8" w:rsidRPr="000436D8">
          <w:rPr>
            <w:rFonts w:eastAsia="DengXian"/>
            <w:noProof/>
            <w:lang w:val="zh-TW" w:eastAsia="zh-CN"/>
          </w:rPr>
          <w:t>3</w:t>
        </w:r>
        <w:r>
          <w:fldChar w:fldCharType="end"/>
        </w:r>
      </w:p>
    </w:sdtContent>
  </w:sdt>
  <w:p w14:paraId="4F1D4FA2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1A467" w14:textId="77777777" w:rsidR="006317D5" w:rsidRDefault="006317D5" w:rsidP="00EC5375">
      <w:pPr>
        <w:spacing w:after="0" w:line="240" w:lineRule="auto"/>
      </w:pPr>
      <w:r>
        <w:separator/>
      </w:r>
    </w:p>
  </w:footnote>
  <w:footnote w:type="continuationSeparator" w:id="0">
    <w:p w14:paraId="6101EB2D" w14:textId="77777777" w:rsidR="006317D5" w:rsidRDefault="006317D5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E514F28"/>
    <w:multiLevelType w:val="hybridMultilevel"/>
    <w:tmpl w:val="4A225240"/>
    <w:lvl w:ilvl="0" w:tplc="F94C89C8">
      <w:start w:val="4"/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93C47"/>
    <w:multiLevelType w:val="hybridMultilevel"/>
    <w:tmpl w:val="B61CCC0E"/>
    <w:lvl w:ilvl="0" w:tplc="B5F2984A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8FAFREA84tAAAA"/>
  </w:docVars>
  <w:rsids>
    <w:rsidRoot w:val="00094627"/>
    <w:rsid w:val="00000F91"/>
    <w:rsid w:val="00005186"/>
    <w:rsid w:val="00010734"/>
    <w:rsid w:val="00015207"/>
    <w:rsid w:val="0002241E"/>
    <w:rsid w:val="000264C7"/>
    <w:rsid w:val="00030AA5"/>
    <w:rsid w:val="000334D2"/>
    <w:rsid w:val="00034E24"/>
    <w:rsid w:val="000375C2"/>
    <w:rsid w:val="0004211D"/>
    <w:rsid w:val="00042B74"/>
    <w:rsid w:val="000436D8"/>
    <w:rsid w:val="00045326"/>
    <w:rsid w:val="00046784"/>
    <w:rsid w:val="00046E77"/>
    <w:rsid w:val="00054EF9"/>
    <w:rsid w:val="00061A93"/>
    <w:rsid w:val="0006265A"/>
    <w:rsid w:val="0007189A"/>
    <w:rsid w:val="00081FAB"/>
    <w:rsid w:val="00083D05"/>
    <w:rsid w:val="000876CF"/>
    <w:rsid w:val="00094627"/>
    <w:rsid w:val="00097836"/>
    <w:rsid w:val="000A60B5"/>
    <w:rsid w:val="000A6E90"/>
    <w:rsid w:val="000B04B2"/>
    <w:rsid w:val="000C2733"/>
    <w:rsid w:val="000C5D85"/>
    <w:rsid w:val="000C604E"/>
    <w:rsid w:val="000C6C84"/>
    <w:rsid w:val="000D171F"/>
    <w:rsid w:val="000D40E8"/>
    <w:rsid w:val="000D57A6"/>
    <w:rsid w:val="000D7013"/>
    <w:rsid w:val="000D7A09"/>
    <w:rsid w:val="000E2C46"/>
    <w:rsid w:val="000E2CE7"/>
    <w:rsid w:val="000E3E29"/>
    <w:rsid w:val="000E740D"/>
    <w:rsid w:val="000F654D"/>
    <w:rsid w:val="000F768C"/>
    <w:rsid w:val="00110E42"/>
    <w:rsid w:val="001148A5"/>
    <w:rsid w:val="0012394A"/>
    <w:rsid w:val="0014064F"/>
    <w:rsid w:val="0014623E"/>
    <w:rsid w:val="00154675"/>
    <w:rsid w:val="00157665"/>
    <w:rsid w:val="00165C52"/>
    <w:rsid w:val="00170E3D"/>
    <w:rsid w:val="0018086A"/>
    <w:rsid w:val="00182449"/>
    <w:rsid w:val="00186767"/>
    <w:rsid w:val="00187072"/>
    <w:rsid w:val="00187D5A"/>
    <w:rsid w:val="00193AAE"/>
    <w:rsid w:val="001A10A6"/>
    <w:rsid w:val="001A10D4"/>
    <w:rsid w:val="001A3547"/>
    <w:rsid w:val="001B04B4"/>
    <w:rsid w:val="001B2C7F"/>
    <w:rsid w:val="001C2B20"/>
    <w:rsid w:val="001C3371"/>
    <w:rsid w:val="001C7D68"/>
    <w:rsid w:val="001E6CA5"/>
    <w:rsid w:val="001F0CA7"/>
    <w:rsid w:val="001F18D3"/>
    <w:rsid w:val="001F7573"/>
    <w:rsid w:val="00204261"/>
    <w:rsid w:val="00205558"/>
    <w:rsid w:val="002128AB"/>
    <w:rsid w:val="002301DE"/>
    <w:rsid w:val="00230F79"/>
    <w:rsid w:val="002319A9"/>
    <w:rsid w:val="00234061"/>
    <w:rsid w:val="00236B1F"/>
    <w:rsid w:val="002439F8"/>
    <w:rsid w:val="00244F75"/>
    <w:rsid w:val="002545EA"/>
    <w:rsid w:val="002625E3"/>
    <w:rsid w:val="002655B2"/>
    <w:rsid w:val="00267B31"/>
    <w:rsid w:val="0027207F"/>
    <w:rsid w:val="00276393"/>
    <w:rsid w:val="00277B06"/>
    <w:rsid w:val="0029193A"/>
    <w:rsid w:val="00294488"/>
    <w:rsid w:val="002961D0"/>
    <w:rsid w:val="002A3544"/>
    <w:rsid w:val="002A39DE"/>
    <w:rsid w:val="002B03E6"/>
    <w:rsid w:val="002C1237"/>
    <w:rsid w:val="002C14BD"/>
    <w:rsid w:val="002C1B7B"/>
    <w:rsid w:val="002C60FF"/>
    <w:rsid w:val="002E19DE"/>
    <w:rsid w:val="002E25CC"/>
    <w:rsid w:val="003045DA"/>
    <w:rsid w:val="00310692"/>
    <w:rsid w:val="00314393"/>
    <w:rsid w:val="00315671"/>
    <w:rsid w:val="003220EC"/>
    <w:rsid w:val="0033006A"/>
    <w:rsid w:val="00343DB2"/>
    <w:rsid w:val="00360A86"/>
    <w:rsid w:val="0036139F"/>
    <w:rsid w:val="0036166B"/>
    <w:rsid w:val="003633BC"/>
    <w:rsid w:val="00366109"/>
    <w:rsid w:val="00380415"/>
    <w:rsid w:val="003829A0"/>
    <w:rsid w:val="0039184D"/>
    <w:rsid w:val="003A0F90"/>
    <w:rsid w:val="003A194A"/>
    <w:rsid w:val="003B758C"/>
    <w:rsid w:val="003D0CDE"/>
    <w:rsid w:val="003D3D2B"/>
    <w:rsid w:val="003D73A3"/>
    <w:rsid w:val="003D795D"/>
    <w:rsid w:val="003E2C48"/>
    <w:rsid w:val="003E3659"/>
    <w:rsid w:val="003E4428"/>
    <w:rsid w:val="003E747B"/>
    <w:rsid w:val="003F2435"/>
    <w:rsid w:val="003F3327"/>
    <w:rsid w:val="003F618E"/>
    <w:rsid w:val="00405179"/>
    <w:rsid w:val="004067D3"/>
    <w:rsid w:val="00407E25"/>
    <w:rsid w:val="0041350F"/>
    <w:rsid w:val="00414366"/>
    <w:rsid w:val="00414A84"/>
    <w:rsid w:val="00416F2C"/>
    <w:rsid w:val="00422660"/>
    <w:rsid w:val="00426D1A"/>
    <w:rsid w:val="00433576"/>
    <w:rsid w:val="00434D7D"/>
    <w:rsid w:val="00446823"/>
    <w:rsid w:val="00446F1E"/>
    <w:rsid w:val="004522F3"/>
    <w:rsid w:val="004524AA"/>
    <w:rsid w:val="0046621F"/>
    <w:rsid w:val="00494AEA"/>
    <w:rsid w:val="004A43A7"/>
    <w:rsid w:val="004A62CC"/>
    <w:rsid w:val="004B6B1C"/>
    <w:rsid w:val="004B7EBB"/>
    <w:rsid w:val="004C5069"/>
    <w:rsid w:val="004D01DE"/>
    <w:rsid w:val="004D4651"/>
    <w:rsid w:val="004E23D1"/>
    <w:rsid w:val="004E327C"/>
    <w:rsid w:val="004E796D"/>
    <w:rsid w:val="004F4CB4"/>
    <w:rsid w:val="00500812"/>
    <w:rsid w:val="005123FC"/>
    <w:rsid w:val="0051465C"/>
    <w:rsid w:val="00521FE4"/>
    <w:rsid w:val="00535992"/>
    <w:rsid w:val="005401DB"/>
    <w:rsid w:val="00570209"/>
    <w:rsid w:val="00572A5C"/>
    <w:rsid w:val="00572D90"/>
    <w:rsid w:val="005835EB"/>
    <w:rsid w:val="005950CC"/>
    <w:rsid w:val="005A2721"/>
    <w:rsid w:val="005B0A51"/>
    <w:rsid w:val="005B6EEF"/>
    <w:rsid w:val="005D4646"/>
    <w:rsid w:val="005D4789"/>
    <w:rsid w:val="005D6274"/>
    <w:rsid w:val="005E4B18"/>
    <w:rsid w:val="005F2132"/>
    <w:rsid w:val="005F4B91"/>
    <w:rsid w:val="005F7360"/>
    <w:rsid w:val="00603E80"/>
    <w:rsid w:val="00604D12"/>
    <w:rsid w:val="006103A0"/>
    <w:rsid w:val="0061469D"/>
    <w:rsid w:val="006317D5"/>
    <w:rsid w:val="00636C4E"/>
    <w:rsid w:val="00650321"/>
    <w:rsid w:val="0065046D"/>
    <w:rsid w:val="00655F35"/>
    <w:rsid w:val="006562C9"/>
    <w:rsid w:val="00660940"/>
    <w:rsid w:val="00670A76"/>
    <w:rsid w:val="006713D5"/>
    <w:rsid w:val="00675EC0"/>
    <w:rsid w:val="00676621"/>
    <w:rsid w:val="00680D8C"/>
    <w:rsid w:val="00681705"/>
    <w:rsid w:val="0068536C"/>
    <w:rsid w:val="00697E01"/>
    <w:rsid w:val="006A2884"/>
    <w:rsid w:val="006B5DC8"/>
    <w:rsid w:val="006C1F9E"/>
    <w:rsid w:val="006C3C88"/>
    <w:rsid w:val="006C478A"/>
    <w:rsid w:val="006D2DDA"/>
    <w:rsid w:val="006E0278"/>
    <w:rsid w:val="006F15AD"/>
    <w:rsid w:val="006F3770"/>
    <w:rsid w:val="0070137A"/>
    <w:rsid w:val="00702C3E"/>
    <w:rsid w:val="007105EF"/>
    <w:rsid w:val="00713D6A"/>
    <w:rsid w:val="00713FF5"/>
    <w:rsid w:val="007145D6"/>
    <w:rsid w:val="00726942"/>
    <w:rsid w:val="0073074E"/>
    <w:rsid w:val="00730C2E"/>
    <w:rsid w:val="007358FA"/>
    <w:rsid w:val="00736153"/>
    <w:rsid w:val="00752466"/>
    <w:rsid w:val="00752BBC"/>
    <w:rsid w:val="00754B88"/>
    <w:rsid w:val="00760CB4"/>
    <w:rsid w:val="00773D44"/>
    <w:rsid w:val="0077452E"/>
    <w:rsid w:val="00782C0A"/>
    <w:rsid w:val="00785AA3"/>
    <w:rsid w:val="0078624B"/>
    <w:rsid w:val="00794DB9"/>
    <w:rsid w:val="00796A47"/>
    <w:rsid w:val="007A0FDA"/>
    <w:rsid w:val="007A6FB1"/>
    <w:rsid w:val="007A7889"/>
    <w:rsid w:val="007B1540"/>
    <w:rsid w:val="007C59C7"/>
    <w:rsid w:val="007D061B"/>
    <w:rsid w:val="007D5ED9"/>
    <w:rsid w:val="007E1AD9"/>
    <w:rsid w:val="007E5455"/>
    <w:rsid w:val="007F7968"/>
    <w:rsid w:val="00822912"/>
    <w:rsid w:val="00835AC0"/>
    <w:rsid w:val="0084027A"/>
    <w:rsid w:val="00862440"/>
    <w:rsid w:val="00865F29"/>
    <w:rsid w:val="00866E24"/>
    <w:rsid w:val="00871AFE"/>
    <w:rsid w:val="0087691E"/>
    <w:rsid w:val="00885BD2"/>
    <w:rsid w:val="00885CEE"/>
    <w:rsid w:val="008A4CBB"/>
    <w:rsid w:val="008C0017"/>
    <w:rsid w:val="008C1828"/>
    <w:rsid w:val="008C6C3E"/>
    <w:rsid w:val="008D1E97"/>
    <w:rsid w:val="008D6277"/>
    <w:rsid w:val="008E5015"/>
    <w:rsid w:val="008E7E93"/>
    <w:rsid w:val="008F1BA1"/>
    <w:rsid w:val="008F6085"/>
    <w:rsid w:val="00903F67"/>
    <w:rsid w:val="00904AA9"/>
    <w:rsid w:val="00910F88"/>
    <w:rsid w:val="00912092"/>
    <w:rsid w:val="009219D1"/>
    <w:rsid w:val="00922B0D"/>
    <w:rsid w:val="0092514B"/>
    <w:rsid w:val="00926540"/>
    <w:rsid w:val="0093567C"/>
    <w:rsid w:val="00937119"/>
    <w:rsid w:val="00945487"/>
    <w:rsid w:val="00956F5A"/>
    <w:rsid w:val="009735D4"/>
    <w:rsid w:val="009753B1"/>
    <w:rsid w:val="00984C7E"/>
    <w:rsid w:val="0098556E"/>
    <w:rsid w:val="009A0193"/>
    <w:rsid w:val="009A03BB"/>
    <w:rsid w:val="009B789A"/>
    <w:rsid w:val="009C6406"/>
    <w:rsid w:val="009E23D7"/>
    <w:rsid w:val="00A066C4"/>
    <w:rsid w:val="00A15F27"/>
    <w:rsid w:val="00A25E1B"/>
    <w:rsid w:val="00A27B05"/>
    <w:rsid w:val="00A346E6"/>
    <w:rsid w:val="00A37C92"/>
    <w:rsid w:val="00A42FDB"/>
    <w:rsid w:val="00A43EA3"/>
    <w:rsid w:val="00A51E79"/>
    <w:rsid w:val="00A52840"/>
    <w:rsid w:val="00A547C8"/>
    <w:rsid w:val="00A61C2E"/>
    <w:rsid w:val="00A63083"/>
    <w:rsid w:val="00A858B4"/>
    <w:rsid w:val="00A866B1"/>
    <w:rsid w:val="00AA3802"/>
    <w:rsid w:val="00AA39DC"/>
    <w:rsid w:val="00AB154A"/>
    <w:rsid w:val="00AB6A2D"/>
    <w:rsid w:val="00AB714B"/>
    <w:rsid w:val="00AC10F6"/>
    <w:rsid w:val="00AC3C87"/>
    <w:rsid w:val="00AC6674"/>
    <w:rsid w:val="00AC7253"/>
    <w:rsid w:val="00AD0C12"/>
    <w:rsid w:val="00AD5142"/>
    <w:rsid w:val="00AE47E7"/>
    <w:rsid w:val="00AE657F"/>
    <w:rsid w:val="00AF2CB7"/>
    <w:rsid w:val="00AF37A5"/>
    <w:rsid w:val="00AF6232"/>
    <w:rsid w:val="00B00C77"/>
    <w:rsid w:val="00B01A8B"/>
    <w:rsid w:val="00B01D7B"/>
    <w:rsid w:val="00B02800"/>
    <w:rsid w:val="00B06882"/>
    <w:rsid w:val="00B102F0"/>
    <w:rsid w:val="00B14D2D"/>
    <w:rsid w:val="00B230DA"/>
    <w:rsid w:val="00B25031"/>
    <w:rsid w:val="00B30453"/>
    <w:rsid w:val="00B33E45"/>
    <w:rsid w:val="00B4169A"/>
    <w:rsid w:val="00B46EC0"/>
    <w:rsid w:val="00B47174"/>
    <w:rsid w:val="00B561E0"/>
    <w:rsid w:val="00B645E6"/>
    <w:rsid w:val="00B729F4"/>
    <w:rsid w:val="00B847C1"/>
    <w:rsid w:val="00B95CBB"/>
    <w:rsid w:val="00BA420E"/>
    <w:rsid w:val="00BA79D7"/>
    <w:rsid w:val="00BC12BB"/>
    <w:rsid w:val="00BD1A4F"/>
    <w:rsid w:val="00BD1A9E"/>
    <w:rsid w:val="00BD5923"/>
    <w:rsid w:val="00BE1EE2"/>
    <w:rsid w:val="00BE7D33"/>
    <w:rsid w:val="00C06CCC"/>
    <w:rsid w:val="00C0755E"/>
    <w:rsid w:val="00C24D8D"/>
    <w:rsid w:val="00C4021C"/>
    <w:rsid w:val="00C423B4"/>
    <w:rsid w:val="00C44D17"/>
    <w:rsid w:val="00C502D8"/>
    <w:rsid w:val="00C53389"/>
    <w:rsid w:val="00C540FB"/>
    <w:rsid w:val="00C72E76"/>
    <w:rsid w:val="00C8707C"/>
    <w:rsid w:val="00C94239"/>
    <w:rsid w:val="00CB403D"/>
    <w:rsid w:val="00CC4A09"/>
    <w:rsid w:val="00CC6820"/>
    <w:rsid w:val="00CD074D"/>
    <w:rsid w:val="00CF4B8E"/>
    <w:rsid w:val="00D03751"/>
    <w:rsid w:val="00D07F7A"/>
    <w:rsid w:val="00D107CE"/>
    <w:rsid w:val="00D14AFD"/>
    <w:rsid w:val="00D279FF"/>
    <w:rsid w:val="00D31B34"/>
    <w:rsid w:val="00D35F22"/>
    <w:rsid w:val="00D42003"/>
    <w:rsid w:val="00D42F71"/>
    <w:rsid w:val="00D43ACF"/>
    <w:rsid w:val="00D44967"/>
    <w:rsid w:val="00D44B2C"/>
    <w:rsid w:val="00D51629"/>
    <w:rsid w:val="00D61727"/>
    <w:rsid w:val="00D753AA"/>
    <w:rsid w:val="00D77746"/>
    <w:rsid w:val="00D8239A"/>
    <w:rsid w:val="00D82921"/>
    <w:rsid w:val="00D83236"/>
    <w:rsid w:val="00D842D9"/>
    <w:rsid w:val="00DA1569"/>
    <w:rsid w:val="00DA32ED"/>
    <w:rsid w:val="00DA59C4"/>
    <w:rsid w:val="00DA5D6B"/>
    <w:rsid w:val="00DB3477"/>
    <w:rsid w:val="00DB74D3"/>
    <w:rsid w:val="00DB79CC"/>
    <w:rsid w:val="00DC39DC"/>
    <w:rsid w:val="00DC3AEE"/>
    <w:rsid w:val="00DD0F08"/>
    <w:rsid w:val="00DD1BDB"/>
    <w:rsid w:val="00DD4F29"/>
    <w:rsid w:val="00DE01D1"/>
    <w:rsid w:val="00DF2A45"/>
    <w:rsid w:val="00DF5191"/>
    <w:rsid w:val="00E0680D"/>
    <w:rsid w:val="00E10BEE"/>
    <w:rsid w:val="00E12470"/>
    <w:rsid w:val="00E154B9"/>
    <w:rsid w:val="00E30B38"/>
    <w:rsid w:val="00E44CCD"/>
    <w:rsid w:val="00E63835"/>
    <w:rsid w:val="00E97A8E"/>
    <w:rsid w:val="00EA5583"/>
    <w:rsid w:val="00EA75BE"/>
    <w:rsid w:val="00EB0E23"/>
    <w:rsid w:val="00EB3702"/>
    <w:rsid w:val="00EB4F03"/>
    <w:rsid w:val="00EB53A7"/>
    <w:rsid w:val="00EB6FF3"/>
    <w:rsid w:val="00EC2973"/>
    <w:rsid w:val="00EC5375"/>
    <w:rsid w:val="00ED0C5A"/>
    <w:rsid w:val="00EE76A6"/>
    <w:rsid w:val="00EF23BA"/>
    <w:rsid w:val="00EF3B9B"/>
    <w:rsid w:val="00EF5B2B"/>
    <w:rsid w:val="00F010BC"/>
    <w:rsid w:val="00F0342E"/>
    <w:rsid w:val="00F07839"/>
    <w:rsid w:val="00F17A54"/>
    <w:rsid w:val="00F2430E"/>
    <w:rsid w:val="00F26916"/>
    <w:rsid w:val="00F316C6"/>
    <w:rsid w:val="00F31D7F"/>
    <w:rsid w:val="00F33DC0"/>
    <w:rsid w:val="00F408F9"/>
    <w:rsid w:val="00F44109"/>
    <w:rsid w:val="00F559EF"/>
    <w:rsid w:val="00F55F82"/>
    <w:rsid w:val="00F670AF"/>
    <w:rsid w:val="00F762DD"/>
    <w:rsid w:val="00F8234D"/>
    <w:rsid w:val="00F8462E"/>
    <w:rsid w:val="00F90A3B"/>
    <w:rsid w:val="00F91B70"/>
    <w:rsid w:val="00F97AB4"/>
    <w:rsid w:val="00FB486F"/>
    <w:rsid w:val="00FB5CAC"/>
    <w:rsid w:val="00FB671D"/>
    <w:rsid w:val="00FC1CA4"/>
    <w:rsid w:val="00FC71B1"/>
    <w:rsid w:val="00FE09DE"/>
    <w:rsid w:val="00FE36F6"/>
    <w:rsid w:val="00FE4CA6"/>
    <w:rsid w:val="00FF140F"/>
    <w:rsid w:val="00FF3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93B248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A96E3-910E-49C4-9590-22EEA5192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dcterms:created xsi:type="dcterms:W3CDTF">2026-01-08T03:02:00Z</dcterms:created>
  <dcterms:modified xsi:type="dcterms:W3CDTF">2026-01-08T03:02:00Z</dcterms:modified>
</cp:coreProperties>
</file>